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5928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9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Pawlicz-Kucha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weł Furman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